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3.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es anyone in your household engage in Carpentry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7% (1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3% (285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46Z</dcterms:created>
  <dcterms:modified xsi:type="dcterms:W3CDTF">2023-12-12T19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